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953EE" w14:textId="6968F13E" w:rsidR="00717EE4" w:rsidRPr="00743432" w:rsidRDefault="001820D9" w:rsidP="00743432">
      <w:pPr>
        <w:jc w:val="center"/>
        <w:rPr>
          <w:b/>
          <w:bCs/>
          <w:sz w:val="28"/>
          <w:szCs w:val="28"/>
        </w:rPr>
      </w:pPr>
      <w:r w:rsidRPr="00743432">
        <w:rPr>
          <w:rFonts w:hint="eastAsia"/>
          <w:b/>
          <w:bCs/>
          <w:sz w:val="28"/>
          <w:szCs w:val="28"/>
        </w:rPr>
        <w:t>F</w:t>
      </w:r>
      <w:r w:rsidR="00743432" w:rsidRPr="00743432">
        <w:rPr>
          <w:b/>
          <w:bCs/>
          <w:sz w:val="28"/>
          <w:szCs w:val="28"/>
        </w:rPr>
        <w:t>LAG 7</w:t>
      </w:r>
    </w:p>
    <w:p w14:paraId="79FBD939" w14:textId="0D95568D" w:rsidR="00743432" w:rsidRPr="00743432" w:rsidRDefault="00743432" w:rsidP="00743432">
      <w:pPr>
        <w:jc w:val="center"/>
        <w:rPr>
          <w:b/>
          <w:bCs/>
          <w:sz w:val="28"/>
          <w:szCs w:val="28"/>
        </w:rPr>
      </w:pPr>
      <w:proofErr w:type="spellStart"/>
      <w:r w:rsidRPr="00743432">
        <w:rPr>
          <w:rFonts w:hint="eastAsia"/>
          <w:b/>
          <w:bCs/>
          <w:sz w:val="28"/>
          <w:szCs w:val="28"/>
        </w:rPr>
        <w:t>M</w:t>
      </w:r>
      <w:r w:rsidRPr="00743432">
        <w:rPr>
          <w:b/>
          <w:bCs/>
          <w:sz w:val="28"/>
          <w:szCs w:val="28"/>
        </w:rPr>
        <w:t>ou</w:t>
      </w:r>
      <w:proofErr w:type="spellEnd"/>
      <w:r w:rsidRPr="00743432">
        <w:rPr>
          <w:b/>
          <w:bCs/>
          <w:sz w:val="28"/>
          <w:szCs w:val="28"/>
        </w:rPr>
        <w:t xml:space="preserve"> Zhang</w:t>
      </w:r>
    </w:p>
    <w:p w14:paraId="21C8EE53" w14:textId="2472C6E0" w:rsidR="00743432" w:rsidRPr="00743432" w:rsidRDefault="00743432" w:rsidP="00743432">
      <w:pPr>
        <w:jc w:val="center"/>
        <w:rPr>
          <w:rFonts w:hint="eastAsia"/>
          <w:b/>
          <w:bCs/>
          <w:sz w:val="28"/>
          <w:szCs w:val="28"/>
        </w:rPr>
      </w:pPr>
      <w:r w:rsidRPr="00743432">
        <w:rPr>
          <w:b/>
          <w:bCs/>
          <w:sz w:val="28"/>
          <w:szCs w:val="28"/>
        </w:rPr>
        <w:t>mzhan106@jh.edu</w:t>
      </w:r>
    </w:p>
    <w:p w14:paraId="30A96990" w14:textId="3703CCFF" w:rsidR="00743432" w:rsidRDefault="00743432" w:rsidP="001820D9">
      <w:pPr>
        <w:pStyle w:val="a5"/>
        <w:numPr>
          <w:ilvl w:val="0"/>
          <w:numId w:val="1"/>
        </w:numPr>
        <w:ind w:firstLineChars="0" w:firstLine="0"/>
        <w:jc w:val="left"/>
      </w:pPr>
      <w:r>
        <w:t>Enter the index page index.html and see the question.</w:t>
      </w:r>
    </w:p>
    <w:p w14:paraId="188F5824" w14:textId="46D9E816" w:rsidR="001820D9" w:rsidRDefault="00743432" w:rsidP="00743432">
      <w:pPr>
        <w:pStyle w:val="a5"/>
        <w:ind w:left="420" w:firstLineChars="0" w:firstLine="0"/>
        <w:jc w:val="left"/>
      </w:pPr>
      <w:r>
        <w:rPr>
          <w:noProof/>
        </w:rPr>
        <w:drawing>
          <wp:inline distT="0" distB="0" distL="0" distR="0" wp14:anchorId="50FEBE28" wp14:editId="0219B946">
            <wp:extent cx="5274310" cy="1475105"/>
            <wp:effectExtent l="0" t="0" r="0" b="0"/>
            <wp:docPr id="5" name="图片 5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截屏2020-04-15 15.19.2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D42B9" w14:textId="77777777" w:rsidR="00743432" w:rsidRDefault="00743432" w:rsidP="001820D9">
      <w:pPr>
        <w:pStyle w:val="a5"/>
        <w:numPr>
          <w:ilvl w:val="0"/>
          <w:numId w:val="1"/>
        </w:numPr>
        <w:ind w:firstLineChars="0"/>
        <w:jc w:val="left"/>
      </w:pPr>
      <w:r>
        <w:t xml:space="preserve">Guessing where the flag is. </w:t>
      </w:r>
    </w:p>
    <w:p w14:paraId="4D6B633B" w14:textId="6E437D6B" w:rsidR="001820D9" w:rsidRDefault="00743432" w:rsidP="00743432">
      <w:pPr>
        <w:pStyle w:val="a5"/>
        <w:ind w:left="420" w:firstLineChars="0" w:firstLine="0"/>
        <w:jc w:val="left"/>
      </w:pPr>
      <w:r>
        <w:t>Hint1: it’s on another page in the website.</w:t>
      </w:r>
    </w:p>
    <w:p w14:paraId="2E2F7659" w14:textId="21B0069A" w:rsidR="00743432" w:rsidRDefault="00743432" w:rsidP="00743432">
      <w:pPr>
        <w:pStyle w:val="a5"/>
        <w:ind w:left="420" w:firstLineChars="0" w:firstLine="0"/>
        <w:jc w:val="left"/>
      </w:pPr>
      <w:r>
        <w:rPr>
          <w:rFonts w:hint="eastAsia"/>
        </w:rPr>
        <w:t>H</w:t>
      </w:r>
      <w:r>
        <w:t>int2: Think about robots.txt</w:t>
      </w:r>
    </w:p>
    <w:p w14:paraId="076EF5D7" w14:textId="77777777" w:rsidR="00743432" w:rsidRDefault="00743432" w:rsidP="001820D9">
      <w:pPr>
        <w:pStyle w:val="a5"/>
        <w:numPr>
          <w:ilvl w:val="0"/>
          <w:numId w:val="1"/>
        </w:numPr>
        <w:ind w:firstLineChars="0"/>
        <w:jc w:val="left"/>
      </w:pPr>
      <w:proofErr w:type="spellStart"/>
      <w:r>
        <w:t>Fugure</w:t>
      </w:r>
      <w:proofErr w:type="spellEnd"/>
      <w:r>
        <w:t xml:space="preserve"> out to check the robot.txt and find the target webpage </w:t>
      </w:r>
      <w:proofErr w:type="spellStart"/>
      <w:r>
        <w:t>url</w:t>
      </w:r>
      <w:proofErr w:type="spellEnd"/>
      <w:r>
        <w:t>.</w:t>
      </w:r>
    </w:p>
    <w:p w14:paraId="4137BF21" w14:textId="1FD5A75F" w:rsidR="001820D9" w:rsidRDefault="00743432" w:rsidP="00743432">
      <w:pPr>
        <w:pStyle w:val="a5"/>
        <w:ind w:left="420" w:firstLineChars="0" w:firstLine="0"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4A9B2D44" wp14:editId="3AABE326">
            <wp:extent cx="5274310" cy="1475105"/>
            <wp:effectExtent l="0" t="0" r="0" b="0"/>
            <wp:docPr id="6" name="图片 6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截屏2020-04-15 15.19.38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6B906" w14:textId="77777777" w:rsidR="00743432" w:rsidRDefault="00743432" w:rsidP="001820D9">
      <w:pPr>
        <w:pStyle w:val="a5"/>
        <w:numPr>
          <w:ilvl w:val="0"/>
          <w:numId w:val="1"/>
        </w:numPr>
        <w:ind w:firstLineChars="0" w:firstLine="0"/>
        <w:jc w:val="left"/>
      </w:pPr>
      <w:r>
        <w:rPr>
          <w:rFonts w:hint="eastAsia"/>
        </w:rPr>
        <w:t>G</w:t>
      </w:r>
      <w:r>
        <w:t>et into the target page and find the flag.</w:t>
      </w:r>
    </w:p>
    <w:p w14:paraId="3EA5402D" w14:textId="3A0F18C9" w:rsidR="00743432" w:rsidRDefault="00743432" w:rsidP="00743432">
      <w:pPr>
        <w:pStyle w:val="a5"/>
        <w:ind w:left="420" w:firstLineChars="0" w:firstLine="0"/>
        <w:jc w:val="left"/>
      </w:pPr>
      <w:r>
        <w:rPr>
          <w:noProof/>
        </w:rPr>
        <w:drawing>
          <wp:inline distT="0" distB="0" distL="0" distR="0" wp14:anchorId="16888BD6" wp14:editId="57E6531B">
            <wp:extent cx="5274310" cy="1475105"/>
            <wp:effectExtent l="0" t="0" r="0" b="0"/>
            <wp:docPr id="7" name="图片 7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截屏2020-04-15 15.19.5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D7269" w14:textId="0576EBC5" w:rsidR="00D860BD" w:rsidRPr="001820D9" w:rsidRDefault="00D860BD" w:rsidP="00743432">
      <w:pPr>
        <w:jc w:val="left"/>
        <w:rPr>
          <w:rFonts w:hint="eastAsia"/>
        </w:rPr>
      </w:pPr>
    </w:p>
    <w:sectPr w:rsidR="00D860BD" w:rsidRPr="001820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994C83"/>
    <w:multiLevelType w:val="hybridMultilevel"/>
    <w:tmpl w:val="158ABE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Tc2NzE0MTU2NzJT0lEKTi0uzszPAykwrAUA0ljgPywAAAA="/>
  </w:docVars>
  <w:rsids>
    <w:rsidRoot w:val="00F55096"/>
    <w:rsid w:val="001820D9"/>
    <w:rsid w:val="001B3B77"/>
    <w:rsid w:val="003D558A"/>
    <w:rsid w:val="00717EE4"/>
    <w:rsid w:val="00743432"/>
    <w:rsid w:val="00D860BD"/>
    <w:rsid w:val="00F55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4D283"/>
  <w15:chartTrackingRefBased/>
  <w15:docId w15:val="{D55A3E6C-F28A-426C-828B-60698C29B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20D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820D9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1820D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ang Lin</dc:creator>
  <cp:keywords/>
  <dc:description/>
  <cp:lastModifiedBy>Mou Zhang</cp:lastModifiedBy>
  <cp:revision>3</cp:revision>
  <cp:lastPrinted>2020-04-15T19:55:00Z</cp:lastPrinted>
  <dcterms:created xsi:type="dcterms:W3CDTF">2020-04-15T19:28:00Z</dcterms:created>
  <dcterms:modified xsi:type="dcterms:W3CDTF">2020-04-15T19:55:00Z</dcterms:modified>
</cp:coreProperties>
</file>